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C1433" w14:textId="77777777" w:rsidR="00495326" w:rsidRDefault="00495326" w:rsidP="00495326">
      <w:pPr>
        <w:jc w:val="center"/>
        <w:rPr>
          <w:b/>
          <w:bCs/>
          <w:sz w:val="24"/>
          <w:szCs w:val="24"/>
        </w:rPr>
      </w:pPr>
      <w:r>
        <w:rPr>
          <w:b/>
          <w:bCs/>
          <w:sz w:val="24"/>
          <w:szCs w:val="24"/>
        </w:rPr>
        <w:t xml:space="preserve">Renaissance Artist  Presentation </w:t>
      </w:r>
    </w:p>
    <w:p w14:paraId="05BFB82E" w14:textId="77777777" w:rsidR="00495326" w:rsidRDefault="00495326" w:rsidP="00495326">
      <w:pPr>
        <w:rPr>
          <w:sz w:val="24"/>
          <w:szCs w:val="24"/>
        </w:rPr>
      </w:pPr>
    </w:p>
    <w:p w14:paraId="27097369" w14:textId="194C983E" w:rsidR="00495326" w:rsidRPr="005A1281" w:rsidRDefault="00495326" w:rsidP="00495326">
      <w:pPr>
        <w:rPr>
          <w:b/>
          <w:bCs/>
          <w:sz w:val="24"/>
          <w:szCs w:val="24"/>
        </w:rPr>
      </w:pPr>
      <w:r>
        <w:rPr>
          <w:sz w:val="24"/>
          <w:szCs w:val="24"/>
        </w:rPr>
        <w:t xml:space="preserve">You are to research an artist and his/her art (literary, musical or artistic) of the Italian Renaissance, then be prepared to share your findings with the class on </w:t>
      </w:r>
      <w:r w:rsidR="00EF68D2" w:rsidRPr="008D50DD">
        <w:rPr>
          <w:b/>
          <w:bCs/>
          <w:sz w:val="24"/>
          <w:szCs w:val="24"/>
        </w:rPr>
        <w:t>Thursday</w:t>
      </w:r>
      <w:r w:rsidR="00562521" w:rsidRPr="008D50DD">
        <w:rPr>
          <w:b/>
          <w:bCs/>
          <w:sz w:val="24"/>
          <w:szCs w:val="24"/>
        </w:rPr>
        <w:t>,</w:t>
      </w:r>
      <w:r w:rsidR="00562521">
        <w:rPr>
          <w:sz w:val="24"/>
          <w:szCs w:val="24"/>
        </w:rPr>
        <w:t xml:space="preserve"> </w:t>
      </w:r>
      <w:r w:rsidR="005C6DA4">
        <w:rPr>
          <w:sz w:val="24"/>
          <w:szCs w:val="24"/>
        </w:rPr>
        <w:t xml:space="preserve"> </w:t>
      </w:r>
      <w:r w:rsidR="00EF68D2" w:rsidRPr="008D50DD">
        <w:rPr>
          <w:b/>
          <w:bCs/>
          <w:sz w:val="24"/>
          <w:szCs w:val="24"/>
        </w:rPr>
        <w:t xml:space="preserve">January </w:t>
      </w:r>
      <w:r w:rsidR="00EA4C4E">
        <w:rPr>
          <w:b/>
          <w:bCs/>
          <w:sz w:val="24"/>
          <w:szCs w:val="24"/>
        </w:rPr>
        <w:t>1</w:t>
      </w:r>
      <w:r w:rsidR="00781913">
        <w:rPr>
          <w:b/>
          <w:bCs/>
          <w:sz w:val="24"/>
          <w:szCs w:val="24"/>
        </w:rPr>
        <w:t>8</w:t>
      </w:r>
      <w:r w:rsidR="00737746" w:rsidRPr="008D50DD">
        <w:rPr>
          <w:b/>
          <w:bCs/>
          <w:sz w:val="24"/>
          <w:szCs w:val="24"/>
        </w:rPr>
        <w:t>, 20</w:t>
      </w:r>
      <w:r w:rsidR="00EF68D2" w:rsidRPr="008D50DD">
        <w:rPr>
          <w:b/>
          <w:bCs/>
          <w:sz w:val="24"/>
          <w:szCs w:val="24"/>
        </w:rPr>
        <w:t>2</w:t>
      </w:r>
      <w:r w:rsidR="00781913">
        <w:rPr>
          <w:b/>
          <w:bCs/>
          <w:sz w:val="24"/>
          <w:szCs w:val="24"/>
        </w:rPr>
        <w:t>4</w:t>
      </w:r>
      <w:r w:rsidR="005C6DA4">
        <w:rPr>
          <w:sz w:val="24"/>
          <w:szCs w:val="24"/>
        </w:rPr>
        <w:t>.</w:t>
      </w:r>
      <w:r>
        <w:rPr>
          <w:sz w:val="24"/>
          <w:szCs w:val="24"/>
        </w:rPr>
        <w:t xml:space="preserve">    Tell us who this person was, give a little background, and then describe his or her area of specialty.  Be sure to include what this person’s major contributions were and his or her major impact upon the Renaissance.  Also, bring an example of his or her work, if possible (</w:t>
      </w:r>
      <w:proofErr w:type="spellStart"/>
      <w:r>
        <w:rPr>
          <w:sz w:val="24"/>
          <w:szCs w:val="24"/>
        </w:rPr>
        <w:t>ie</w:t>
      </w:r>
      <w:proofErr w:type="spellEnd"/>
      <w:r>
        <w:rPr>
          <w:sz w:val="24"/>
          <w:szCs w:val="24"/>
        </w:rPr>
        <w:t xml:space="preserve">. A picture, a poem, etc.). </w:t>
      </w:r>
      <w:r w:rsidR="005B1687">
        <w:rPr>
          <w:sz w:val="24"/>
          <w:szCs w:val="24"/>
        </w:rPr>
        <w:t xml:space="preserve">Making a poster board to better display your artist and their works is recommended . </w:t>
      </w:r>
      <w:r>
        <w:rPr>
          <w:sz w:val="24"/>
          <w:szCs w:val="24"/>
        </w:rPr>
        <w:t xml:space="preserve"> You will turn in one page </w:t>
      </w:r>
      <w:proofErr w:type="gramStart"/>
      <w:r>
        <w:rPr>
          <w:sz w:val="24"/>
          <w:szCs w:val="24"/>
        </w:rPr>
        <w:t>telling</w:t>
      </w:r>
      <w:proofErr w:type="gramEnd"/>
      <w:r>
        <w:rPr>
          <w:sz w:val="24"/>
          <w:szCs w:val="24"/>
        </w:rPr>
        <w:t xml:space="preserve"> about your choice.</w:t>
      </w:r>
      <w:r w:rsidR="005A1281">
        <w:rPr>
          <w:sz w:val="24"/>
          <w:szCs w:val="24"/>
        </w:rPr>
        <w:t xml:space="preserve"> </w:t>
      </w:r>
      <w:r w:rsidR="005A1281" w:rsidRPr="005A1281">
        <w:rPr>
          <w:b/>
          <w:bCs/>
          <w:sz w:val="24"/>
          <w:szCs w:val="24"/>
        </w:rPr>
        <w:t xml:space="preserve">Please do not post your </w:t>
      </w:r>
      <w:proofErr w:type="gramStart"/>
      <w:r w:rsidR="005A1281" w:rsidRPr="005A1281">
        <w:rPr>
          <w:b/>
          <w:bCs/>
          <w:sz w:val="24"/>
          <w:szCs w:val="24"/>
        </w:rPr>
        <w:t>one page</w:t>
      </w:r>
      <w:proofErr w:type="gramEnd"/>
      <w:r w:rsidR="005A1281" w:rsidRPr="005A1281">
        <w:rPr>
          <w:b/>
          <w:bCs/>
          <w:sz w:val="24"/>
          <w:szCs w:val="24"/>
        </w:rPr>
        <w:t xml:space="preserve"> review on the posterboard.</w:t>
      </w:r>
    </w:p>
    <w:p w14:paraId="309D4D8D" w14:textId="77777777" w:rsidR="00495326" w:rsidRDefault="00495326" w:rsidP="00495326">
      <w:pPr>
        <w:rPr>
          <w:sz w:val="24"/>
          <w:szCs w:val="24"/>
        </w:rPr>
      </w:pPr>
    </w:p>
    <w:p w14:paraId="1DB4DBDD" w14:textId="77777777" w:rsidR="00495326" w:rsidRDefault="00495326" w:rsidP="00495326">
      <w:pPr>
        <w:rPr>
          <w:sz w:val="24"/>
          <w:szCs w:val="24"/>
        </w:rPr>
      </w:pPr>
      <w:r>
        <w:rPr>
          <w:sz w:val="24"/>
          <w:szCs w:val="24"/>
        </w:rPr>
        <w:t>I have listed some of the major contributors below, but you may choose another, if you wish.   Advise me of  your choice.  Thanks</w:t>
      </w:r>
      <w:r w:rsidRPr="009146E3">
        <w:rPr>
          <w:sz w:val="24"/>
          <w:szCs w:val="24"/>
        </w:rPr>
        <w:sym w:font="Wingdings" w:char="F04A"/>
      </w:r>
    </w:p>
    <w:p w14:paraId="3E636542" w14:textId="77777777" w:rsidR="00495326" w:rsidRDefault="00495326" w:rsidP="00495326">
      <w:pPr>
        <w:rPr>
          <w:sz w:val="24"/>
          <w:szCs w:val="24"/>
        </w:rPr>
      </w:pPr>
    </w:p>
    <w:p w14:paraId="063062C2" w14:textId="77777777" w:rsidR="00495326" w:rsidRPr="00B234E0" w:rsidRDefault="00495326" w:rsidP="00495326">
      <w:pPr>
        <w:rPr>
          <w:b/>
          <w:sz w:val="24"/>
          <w:szCs w:val="24"/>
          <w:u w:val="single"/>
        </w:rPr>
      </w:pPr>
      <w:r>
        <w:rPr>
          <w:b/>
          <w:sz w:val="24"/>
          <w:szCs w:val="24"/>
          <w:u w:val="single"/>
        </w:rPr>
        <w:t>Artists</w:t>
      </w:r>
    </w:p>
    <w:p w14:paraId="09494E6C" w14:textId="77777777" w:rsidR="00495326" w:rsidRDefault="00495326" w:rsidP="00495326">
      <w:pPr>
        <w:rPr>
          <w:sz w:val="24"/>
          <w:szCs w:val="24"/>
        </w:rPr>
      </w:pPr>
    </w:p>
    <w:p w14:paraId="5C524393" w14:textId="77777777" w:rsidR="00495326" w:rsidRDefault="00495326" w:rsidP="00495326">
      <w:pPr>
        <w:rPr>
          <w:sz w:val="24"/>
          <w:szCs w:val="24"/>
        </w:rPr>
      </w:pPr>
      <w:r>
        <w:rPr>
          <w:sz w:val="24"/>
          <w:szCs w:val="24"/>
        </w:rPr>
        <w:t xml:space="preserve">Masaccio  </w:t>
      </w:r>
    </w:p>
    <w:p w14:paraId="5AF73D09" w14:textId="77777777" w:rsidR="00495326" w:rsidRDefault="00495326" w:rsidP="00495326">
      <w:pPr>
        <w:rPr>
          <w:sz w:val="24"/>
          <w:szCs w:val="24"/>
        </w:rPr>
      </w:pPr>
      <w:r>
        <w:rPr>
          <w:sz w:val="24"/>
          <w:szCs w:val="24"/>
        </w:rPr>
        <w:t xml:space="preserve"> </w:t>
      </w:r>
    </w:p>
    <w:p w14:paraId="59ED6BEB" w14:textId="77777777" w:rsidR="00495326" w:rsidRDefault="00495326" w:rsidP="00495326">
      <w:pPr>
        <w:rPr>
          <w:sz w:val="24"/>
          <w:szCs w:val="24"/>
        </w:rPr>
      </w:pPr>
      <w:r>
        <w:rPr>
          <w:sz w:val="24"/>
          <w:szCs w:val="24"/>
        </w:rPr>
        <w:t xml:space="preserve">Donatello  </w:t>
      </w:r>
    </w:p>
    <w:p w14:paraId="0451F48F" w14:textId="77777777" w:rsidR="00495326" w:rsidRDefault="00495326" w:rsidP="00495326">
      <w:pPr>
        <w:rPr>
          <w:sz w:val="24"/>
          <w:szCs w:val="24"/>
        </w:rPr>
      </w:pPr>
    </w:p>
    <w:p w14:paraId="571FD1C9" w14:textId="77777777" w:rsidR="00495326" w:rsidRDefault="00495326" w:rsidP="00495326">
      <w:pPr>
        <w:rPr>
          <w:sz w:val="24"/>
          <w:szCs w:val="24"/>
        </w:rPr>
      </w:pPr>
      <w:r>
        <w:rPr>
          <w:sz w:val="24"/>
          <w:szCs w:val="24"/>
        </w:rPr>
        <w:t xml:space="preserve">Brunelleschi </w:t>
      </w:r>
    </w:p>
    <w:p w14:paraId="7AC002ED" w14:textId="77777777" w:rsidR="00495326" w:rsidRDefault="00495326" w:rsidP="00495326">
      <w:pPr>
        <w:rPr>
          <w:sz w:val="24"/>
          <w:szCs w:val="24"/>
        </w:rPr>
      </w:pPr>
      <w:r>
        <w:rPr>
          <w:sz w:val="24"/>
          <w:szCs w:val="24"/>
        </w:rPr>
        <w:t xml:space="preserve"> </w:t>
      </w:r>
    </w:p>
    <w:p w14:paraId="333D486B" w14:textId="77777777" w:rsidR="00495326" w:rsidRDefault="00781913" w:rsidP="00495326">
      <w:pPr>
        <w:rPr>
          <w:sz w:val="24"/>
          <w:szCs w:val="24"/>
        </w:rPr>
      </w:pPr>
      <w:hyperlink r:id="rId6" w:history="1">
        <w:r w:rsidR="00495326">
          <w:rPr>
            <w:sz w:val="24"/>
            <w:szCs w:val="24"/>
          </w:rPr>
          <w:t xml:space="preserve">Leonardo da Vinci </w:t>
        </w:r>
      </w:hyperlink>
      <w:r w:rsidR="00495326">
        <w:rPr>
          <w:sz w:val="24"/>
          <w:szCs w:val="24"/>
        </w:rPr>
        <w:t xml:space="preserve"> </w:t>
      </w:r>
    </w:p>
    <w:p w14:paraId="510FF056" w14:textId="77777777" w:rsidR="00495326" w:rsidRDefault="00495326" w:rsidP="00495326">
      <w:pPr>
        <w:rPr>
          <w:sz w:val="24"/>
          <w:szCs w:val="24"/>
        </w:rPr>
      </w:pPr>
    </w:p>
    <w:p w14:paraId="6B83E74F" w14:textId="77777777" w:rsidR="00495326" w:rsidRDefault="00495326" w:rsidP="00495326">
      <w:pPr>
        <w:rPr>
          <w:sz w:val="24"/>
          <w:szCs w:val="24"/>
        </w:rPr>
      </w:pPr>
      <w:r>
        <w:rPr>
          <w:sz w:val="24"/>
          <w:szCs w:val="24"/>
        </w:rPr>
        <w:fldChar w:fldCharType="begin"/>
      </w:r>
      <w:r>
        <w:rPr>
          <w:sz w:val="24"/>
          <w:szCs w:val="24"/>
        </w:rPr>
        <w:instrText>HYPERLINK "G:\\Various\\School\\2009 - 2010\\PEP--2009-2010 Year\\CORE E\\FIRST QUARTER\\1st Quarter, Week 5\\mich.htm"</w:instrText>
      </w:r>
      <w:r>
        <w:rPr>
          <w:sz w:val="24"/>
          <w:szCs w:val="24"/>
        </w:rPr>
      </w:r>
      <w:r>
        <w:rPr>
          <w:sz w:val="24"/>
          <w:szCs w:val="24"/>
        </w:rPr>
        <w:fldChar w:fldCharType="separate"/>
      </w:r>
      <w:r>
        <w:rPr>
          <w:sz w:val="24"/>
          <w:szCs w:val="24"/>
        </w:rPr>
        <w:t>Michelangelo Buonarroti</w:t>
      </w:r>
    </w:p>
    <w:p w14:paraId="3E4DBA42" w14:textId="77777777" w:rsidR="00495326" w:rsidRDefault="00495326" w:rsidP="00495326">
      <w:pPr>
        <w:rPr>
          <w:sz w:val="24"/>
          <w:szCs w:val="24"/>
        </w:rPr>
      </w:pPr>
      <w:r>
        <w:rPr>
          <w:sz w:val="24"/>
          <w:szCs w:val="24"/>
        </w:rPr>
        <w:t xml:space="preserve"> </w:t>
      </w:r>
      <w:r>
        <w:rPr>
          <w:sz w:val="24"/>
          <w:szCs w:val="24"/>
        </w:rPr>
        <w:fldChar w:fldCharType="end"/>
      </w:r>
      <w:r>
        <w:rPr>
          <w:sz w:val="24"/>
          <w:szCs w:val="24"/>
        </w:rPr>
        <w:t xml:space="preserve"> </w:t>
      </w:r>
    </w:p>
    <w:p w14:paraId="46EF59DB" w14:textId="77777777" w:rsidR="00495326" w:rsidRDefault="00495326" w:rsidP="00495326">
      <w:pPr>
        <w:rPr>
          <w:sz w:val="24"/>
          <w:szCs w:val="24"/>
        </w:rPr>
      </w:pPr>
      <w:r>
        <w:rPr>
          <w:sz w:val="24"/>
          <w:szCs w:val="24"/>
        </w:rPr>
        <w:t xml:space="preserve">Bellini </w:t>
      </w:r>
    </w:p>
    <w:p w14:paraId="67570544" w14:textId="77777777" w:rsidR="00495326" w:rsidRDefault="00495326" w:rsidP="00495326">
      <w:pPr>
        <w:rPr>
          <w:sz w:val="24"/>
          <w:szCs w:val="24"/>
        </w:rPr>
      </w:pPr>
      <w:r>
        <w:rPr>
          <w:sz w:val="24"/>
          <w:szCs w:val="24"/>
        </w:rPr>
        <w:t xml:space="preserve">  </w:t>
      </w:r>
    </w:p>
    <w:p w14:paraId="1071F253" w14:textId="77777777" w:rsidR="00495326" w:rsidRDefault="00495326" w:rsidP="00495326">
      <w:pPr>
        <w:rPr>
          <w:sz w:val="24"/>
          <w:szCs w:val="24"/>
        </w:rPr>
      </w:pPr>
      <w:r>
        <w:rPr>
          <w:sz w:val="24"/>
          <w:szCs w:val="24"/>
        </w:rPr>
        <w:t xml:space="preserve">Titian </w:t>
      </w:r>
    </w:p>
    <w:p w14:paraId="7E6A0DD9" w14:textId="77777777" w:rsidR="00495326" w:rsidRDefault="00495326" w:rsidP="00495326">
      <w:pPr>
        <w:rPr>
          <w:sz w:val="24"/>
          <w:szCs w:val="24"/>
        </w:rPr>
      </w:pPr>
    </w:p>
    <w:p w14:paraId="45A24AC6" w14:textId="77777777" w:rsidR="00495326" w:rsidRDefault="00495326" w:rsidP="00495326">
      <w:pPr>
        <w:rPr>
          <w:sz w:val="24"/>
          <w:szCs w:val="24"/>
        </w:rPr>
      </w:pPr>
      <w:r>
        <w:rPr>
          <w:sz w:val="24"/>
          <w:szCs w:val="24"/>
        </w:rPr>
        <w:t xml:space="preserve">Tintoretto  </w:t>
      </w:r>
    </w:p>
    <w:p w14:paraId="7E1B5B07" w14:textId="77777777" w:rsidR="00495326" w:rsidRDefault="00495326" w:rsidP="00495326">
      <w:pPr>
        <w:rPr>
          <w:sz w:val="24"/>
          <w:szCs w:val="24"/>
        </w:rPr>
      </w:pPr>
    </w:p>
    <w:p w14:paraId="7A801838" w14:textId="77777777" w:rsidR="00495326" w:rsidRDefault="00495326" w:rsidP="00495326">
      <w:pPr>
        <w:rPr>
          <w:sz w:val="24"/>
          <w:szCs w:val="24"/>
        </w:rPr>
      </w:pPr>
      <w:r>
        <w:rPr>
          <w:sz w:val="24"/>
          <w:szCs w:val="24"/>
        </w:rPr>
        <w:t xml:space="preserve">Botticelli  </w:t>
      </w:r>
    </w:p>
    <w:p w14:paraId="1F2E2624" w14:textId="77777777" w:rsidR="00495326" w:rsidRDefault="00495326" w:rsidP="00495326">
      <w:pPr>
        <w:rPr>
          <w:sz w:val="24"/>
          <w:szCs w:val="24"/>
        </w:rPr>
      </w:pPr>
    </w:p>
    <w:p w14:paraId="4879E80D" w14:textId="77777777" w:rsidR="00495326" w:rsidRDefault="00495326" w:rsidP="00495326">
      <w:pPr>
        <w:rPr>
          <w:sz w:val="24"/>
          <w:szCs w:val="24"/>
        </w:rPr>
      </w:pPr>
      <w:r>
        <w:rPr>
          <w:sz w:val="24"/>
          <w:szCs w:val="24"/>
        </w:rPr>
        <w:t xml:space="preserve">Caravaggio </w:t>
      </w:r>
    </w:p>
    <w:p w14:paraId="07C824AD" w14:textId="77777777" w:rsidR="00495326" w:rsidRDefault="00495326" w:rsidP="00495326">
      <w:pPr>
        <w:rPr>
          <w:sz w:val="24"/>
          <w:szCs w:val="24"/>
        </w:rPr>
      </w:pPr>
    </w:p>
    <w:p w14:paraId="2433AE2E" w14:textId="77777777" w:rsidR="00495326" w:rsidRDefault="00495326" w:rsidP="00495326">
      <w:pPr>
        <w:rPr>
          <w:sz w:val="24"/>
          <w:szCs w:val="24"/>
        </w:rPr>
      </w:pPr>
      <w:r>
        <w:rPr>
          <w:sz w:val="24"/>
          <w:szCs w:val="24"/>
        </w:rPr>
        <w:t xml:space="preserve">Ghiberti  </w:t>
      </w:r>
    </w:p>
    <w:p w14:paraId="6DADF06D" w14:textId="77777777" w:rsidR="00495326" w:rsidRDefault="00495326" w:rsidP="00495326">
      <w:pPr>
        <w:rPr>
          <w:sz w:val="24"/>
          <w:szCs w:val="24"/>
        </w:rPr>
      </w:pPr>
    </w:p>
    <w:p w14:paraId="44ED7E02" w14:textId="77777777" w:rsidR="00495326" w:rsidRDefault="00495326" w:rsidP="00495326">
      <w:pPr>
        <w:rPr>
          <w:sz w:val="24"/>
          <w:szCs w:val="24"/>
        </w:rPr>
      </w:pPr>
      <w:r>
        <w:rPr>
          <w:sz w:val="24"/>
          <w:szCs w:val="24"/>
        </w:rPr>
        <w:t xml:space="preserve">Giotto  </w:t>
      </w:r>
    </w:p>
    <w:p w14:paraId="6607E8AB" w14:textId="77777777" w:rsidR="00495326" w:rsidRDefault="00495326" w:rsidP="00495326">
      <w:pPr>
        <w:rPr>
          <w:sz w:val="24"/>
          <w:szCs w:val="24"/>
        </w:rPr>
      </w:pPr>
      <w:r>
        <w:rPr>
          <w:sz w:val="24"/>
          <w:szCs w:val="24"/>
        </w:rPr>
        <w:t xml:space="preserve"> </w:t>
      </w:r>
    </w:p>
    <w:p w14:paraId="5875CF12" w14:textId="77777777" w:rsidR="00495326" w:rsidRDefault="00495326" w:rsidP="00495326">
      <w:pPr>
        <w:rPr>
          <w:sz w:val="24"/>
          <w:szCs w:val="24"/>
        </w:rPr>
      </w:pPr>
      <w:r>
        <w:rPr>
          <w:sz w:val="24"/>
          <w:szCs w:val="24"/>
        </w:rPr>
        <w:t xml:space="preserve">Raphael </w:t>
      </w:r>
    </w:p>
    <w:p w14:paraId="3A95D568" w14:textId="77777777" w:rsidR="00495326" w:rsidRDefault="00495326" w:rsidP="00495326">
      <w:pPr>
        <w:rPr>
          <w:sz w:val="24"/>
          <w:szCs w:val="24"/>
        </w:rPr>
      </w:pPr>
    </w:p>
    <w:p w14:paraId="2128D7E4" w14:textId="77777777" w:rsidR="00495326" w:rsidRDefault="00495326" w:rsidP="00495326">
      <w:pPr>
        <w:rPr>
          <w:sz w:val="24"/>
          <w:szCs w:val="24"/>
        </w:rPr>
      </w:pPr>
      <w:r>
        <w:rPr>
          <w:sz w:val="24"/>
          <w:szCs w:val="24"/>
        </w:rPr>
        <w:t>Durer (Albrecht Durer)</w:t>
      </w:r>
    </w:p>
    <w:p w14:paraId="36EF08E4" w14:textId="77777777" w:rsidR="00495326" w:rsidRDefault="00495326" w:rsidP="00495326">
      <w:pPr>
        <w:rPr>
          <w:sz w:val="24"/>
          <w:szCs w:val="24"/>
        </w:rPr>
      </w:pPr>
    </w:p>
    <w:p w14:paraId="0B34DC1D" w14:textId="77777777" w:rsidR="00495326" w:rsidRDefault="00781913" w:rsidP="00495326">
      <w:pPr>
        <w:rPr>
          <w:sz w:val="24"/>
          <w:szCs w:val="24"/>
        </w:rPr>
      </w:pPr>
      <w:hyperlink r:id="rId7" w:history="1">
        <w:r w:rsidR="00495326">
          <w:rPr>
            <w:sz w:val="24"/>
            <w:szCs w:val="24"/>
          </w:rPr>
          <w:t>Florentine Giovanni Boccaccio</w:t>
        </w:r>
      </w:hyperlink>
    </w:p>
    <w:p w14:paraId="05ECEA61" w14:textId="77777777" w:rsidR="00495326" w:rsidRDefault="00495326" w:rsidP="00495326">
      <w:pPr>
        <w:rPr>
          <w:sz w:val="24"/>
          <w:szCs w:val="24"/>
        </w:rPr>
      </w:pPr>
    </w:p>
    <w:p w14:paraId="6CE8344C" w14:textId="77777777" w:rsidR="00495326" w:rsidRDefault="00495326" w:rsidP="00495326">
      <w:pPr>
        <w:rPr>
          <w:sz w:val="24"/>
          <w:szCs w:val="24"/>
        </w:rPr>
      </w:pPr>
      <w:r>
        <w:rPr>
          <w:sz w:val="24"/>
          <w:szCs w:val="24"/>
        </w:rPr>
        <w:t xml:space="preserve">Hans Holbein the Younger </w:t>
      </w:r>
    </w:p>
    <w:p w14:paraId="232B3621" w14:textId="77777777" w:rsidR="00495326" w:rsidRDefault="00495326" w:rsidP="00495326">
      <w:pPr>
        <w:rPr>
          <w:sz w:val="24"/>
          <w:szCs w:val="24"/>
        </w:rPr>
      </w:pPr>
    </w:p>
    <w:p w14:paraId="4BC866D4" w14:textId="77777777" w:rsidR="00495326" w:rsidRDefault="00495326" w:rsidP="00495326">
      <w:pPr>
        <w:rPr>
          <w:sz w:val="24"/>
          <w:szCs w:val="24"/>
        </w:rPr>
      </w:pPr>
      <w:r>
        <w:rPr>
          <w:sz w:val="24"/>
          <w:szCs w:val="24"/>
        </w:rPr>
        <w:t>El Greco</w:t>
      </w:r>
    </w:p>
    <w:p w14:paraId="621DC0DC" w14:textId="77777777" w:rsidR="00495326" w:rsidRDefault="00495326" w:rsidP="00495326">
      <w:pPr>
        <w:rPr>
          <w:sz w:val="24"/>
          <w:szCs w:val="24"/>
        </w:rPr>
      </w:pPr>
      <w:r>
        <w:rPr>
          <w:sz w:val="24"/>
          <w:szCs w:val="24"/>
        </w:rPr>
        <w:t xml:space="preserve"> </w:t>
      </w:r>
    </w:p>
    <w:p w14:paraId="2A7C9CB4" w14:textId="77777777" w:rsidR="00495326" w:rsidRDefault="00495326" w:rsidP="00495326">
      <w:pPr>
        <w:rPr>
          <w:sz w:val="24"/>
          <w:szCs w:val="24"/>
        </w:rPr>
      </w:pPr>
    </w:p>
    <w:p w14:paraId="099464A2" w14:textId="77777777" w:rsidR="00495326" w:rsidRDefault="00495326" w:rsidP="00495326">
      <w:pPr>
        <w:rPr>
          <w:sz w:val="24"/>
          <w:szCs w:val="24"/>
        </w:rPr>
      </w:pPr>
    </w:p>
    <w:p w14:paraId="1CE55A05" w14:textId="77777777" w:rsidR="00495326" w:rsidRPr="00B234E0" w:rsidRDefault="00495326" w:rsidP="00495326">
      <w:pPr>
        <w:rPr>
          <w:b/>
          <w:sz w:val="24"/>
          <w:szCs w:val="24"/>
          <w:u w:val="single"/>
        </w:rPr>
      </w:pPr>
      <w:r>
        <w:rPr>
          <w:b/>
          <w:sz w:val="24"/>
          <w:szCs w:val="24"/>
          <w:u w:val="single"/>
        </w:rPr>
        <w:t xml:space="preserve">Writers </w:t>
      </w:r>
    </w:p>
    <w:p w14:paraId="25BB2A04" w14:textId="77777777" w:rsidR="00495326" w:rsidRDefault="00495326" w:rsidP="00495326">
      <w:pPr>
        <w:rPr>
          <w:sz w:val="24"/>
          <w:szCs w:val="24"/>
        </w:rPr>
      </w:pPr>
    </w:p>
    <w:p w14:paraId="184797C6" w14:textId="77777777" w:rsidR="00495326" w:rsidRDefault="00495326" w:rsidP="00495326">
      <w:pPr>
        <w:rPr>
          <w:sz w:val="24"/>
          <w:szCs w:val="24"/>
        </w:rPr>
      </w:pPr>
      <w:r>
        <w:rPr>
          <w:sz w:val="24"/>
          <w:szCs w:val="24"/>
        </w:rPr>
        <w:t>Teresa of Avila</w:t>
      </w:r>
    </w:p>
    <w:p w14:paraId="0D9642E0" w14:textId="77777777" w:rsidR="00495326" w:rsidRDefault="00495326" w:rsidP="00495326">
      <w:pPr>
        <w:rPr>
          <w:sz w:val="24"/>
          <w:szCs w:val="24"/>
        </w:rPr>
      </w:pPr>
    </w:p>
    <w:p w14:paraId="58904AD7" w14:textId="77777777" w:rsidR="00495326" w:rsidRDefault="00495326" w:rsidP="00495326">
      <w:pPr>
        <w:rPr>
          <w:sz w:val="24"/>
          <w:szCs w:val="24"/>
        </w:rPr>
      </w:pPr>
      <w:r>
        <w:rPr>
          <w:sz w:val="24"/>
          <w:szCs w:val="24"/>
        </w:rPr>
        <w:t>John Donne</w:t>
      </w:r>
    </w:p>
    <w:p w14:paraId="3293EE2D" w14:textId="77777777" w:rsidR="00495326" w:rsidRDefault="00495326" w:rsidP="00495326">
      <w:pPr>
        <w:rPr>
          <w:sz w:val="24"/>
          <w:szCs w:val="24"/>
        </w:rPr>
      </w:pPr>
    </w:p>
    <w:p w14:paraId="7025068B" w14:textId="77777777" w:rsidR="00495326" w:rsidRDefault="00495326" w:rsidP="00495326">
      <w:pPr>
        <w:rPr>
          <w:sz w:val="24"/>
          <w:szCs w:val="24"/>
        </w:rPr>
      </w:pPr>
      <w:r>
        <w:rPr>
          <w:sz w:val="24"/>
          <w:szCs w:val="24"/>
        </w:rPr>
        <w:t>Christopher Marlowe</w:t>
      </w:r>
    </w:p>
    <w:p w14:paraId="5778E64D" w14:textId="77777777" w:rsidR="00495326" w:rsidRDefault="00495326" w:rsidP="00495326">
      <w:pPr>
        <w:rPr>
          <w:sz w:val="24"/>
          <w:szCs w:val="24"/>
        </w:rPr>
      </w:pPr>
    </w:p>
    <w:p w14:paraId="5427EFB6" w14:textId="77777777" w:rsidR="00495326" w:rsidRDefault="00495326" w:rsidP="00495326">
      <w:pPr>
        <w:rPr>
          <w:sz w:val="24"/>
          <w:szCs w:val="24"/>
        </w:rPr>
      </w:pPr>
      <w:proofErr w:type="spellStart"/>
      <w:r>
        <w:rPr>
          <w:sz w:val="24"/>
          <w:szCs w:val="24"/>
        </w:rPr>
        <w:t>Baldasare</w:t>
      </w:r>
      <w:proofErr w:type="spellEnd"/>
      <w:r>
        <w:rPr>
          <w:sz w:val="24"/>
          <w:szCs w:val="24"/>
        </w:rPr>
        <w:t xml:space="preserve"> Castiglione</w:t>
      </w:r>
    </w:p>
    <w:p w14:paraId="1B240DDC" w14:textId="77777777" w:rsidR="00495326" w:rsidRDefault="00495326" w:rsidP="00495326">
      <w:pPr>
        <w:rPr>
          <w:sz w:val="24"/>
          <w:szCs w:val="24"/>
        </w:rPr>
      </w:pPr>
    </w:p>
    <w:p w14:paraId="5134643F" w14:textId="77777777" w:rsidR="00495326" w:rsidRDefault="00781913" w:rsidP="00495326">
      <w:pPr>
        <w:rPr>
          <w:sz w:val="24"/>
          <w:szCs w:val="24"/>
        </w:rPr>
      </w:pPr>
      <w:hyperlink r:id="rId8" w:history="1">
        <w:r w:rsidR="00495326">
          <w:rPr>
            <w:sz w:val="24"/>
            <w:szCs w:val="24"/>
          </w:rPr>
          <w:t xml:space="preserve">Petrarch (Francesco </w:t>
        </w:r>
        <w:proofErr w:type="spellStart"/>
        <w:r w:rsidR="00495326">
          <w:rPr>
            <w:sz w:val="24"/>
            <w:szCs w:val="24"/>
          </w:rPr>
          <w:t>Petrarca</w:t>
        </w:r>
        <w:proofErr w:type="spellEnd"/>
        <w:r w:rsidR="00495326">
          <w:rPr>
            <w:sz w:val="24"/>
            <w:szCs w:val="24"/>
          </w:rPr>
          <w:t>)</w:t>
        </w:r>
      </w:hyperlink>
    </w:p>
    <w:p w14:paraId="61F6AEFC" w14:textId="77777777" w:rsidR="00495326" w:rsidRDefault="00495326" w:rsidP="00495326">
      <w:pPr>
        <w:rPr>
          <w:sz w:val="24"/>
          <w:szCs w:val="24"/>
        </w:rPr>
      </w:pPr>
    </w:p>
    <w:p w14:paraId="4FA3DB2E" w14:textId="77777777" w:rsidR="00495326" w:rsidRDefault="00781913" w:rsidP="00495326">
      <w:pPr>
        <w:rPr>
          <w:sz w:val="24"/>
          <w:szCs w:val="24"/>
        </w:rPr>
      </w:pPr>
      <w:hyperlink r:id="rId9" w:history="1">
        <w:r w:rsidR="00495326">
          <w:rPr>
            <w:sz w:val="24"/>
            <w:szCs w:val="24"/>
          </w:rPr>
          <w:t>Miguel de Cervantes</w:t>
        </w:r>
      </w:hyperlink>
    </w:p>
    <w:p w14:paraId="5C1C412F" w14:textId="77777777" w:rsidR="00495326" w:rsidRDefault="00495326" w:rsidP="00495326">
      <w:pPr>
        <w:rPr>
          <w:sz w:val="24"/>
          <w:szCs w:val="24"/>
        </w:rPr>
      </w:pPr>
    </w:p>
    <w:p w14:paraId="42FDA13C" w14:textId="77777777" w:rsidR="00495326" w:rsidRDefault="00781913" w:rsidP="00495326">
      <w:pPr>
        <w:rPr>
          <w:sz w:val="24"/>
          <w:szCs w:val="24"/>
        </w:rPr>
      </w:pPr>
      <w:hyperlink r:id="rId10" w:history="1">
        <w:r w:rsidR="00495326">
          <w:rPr>
            <w:sz w:val="24"/>
            <w:szCs w:val="24"/>
          </w:rPr>
          <w:t>William Shakespeare</w:t>
        </w:r>
      </w:hyperlink>
    </w:p>
    <w:p w14:paraId="171F49A0" w14:textId="77777777" w:rsidR="00495326" w:rsidRDefault="00495326" w:rsidP="00495326">
      <w:pPr>
        <w:rPr>
          <w:sz w:val="24"/>
          <w:szCs w:val="24"/>
        </w:rPr>
      </w:pPr>
    </w:p>
    <w:p w14:paraId="265835E6" w14:textId="77777777" w:rsidR="00495326" w:rsidRDefault="00495326" w:rsidP="00495326">
      <w:r>
        <w:rPr>
          <w:sz w:val="24"/>
          <w:szCs w:val="24"/>
        </w:rPr>
        <w:t xml:space="preserve">Christine de </w:t>
      </w:r>
      <w:proofErr w:type="spellStart"/>
      <w:r>
        <w:rPr>
          <w:sz w:val="24"/>
          <w:szCs w:val="24"/>
        </w:rPr>
        <w:t>Pizan</w:t>
      </w:r>
      <w:proofErr w:type="spellEnd"/>
    </w:p>
    <w:p w14:paraId="211889EE" w14:textId="77777777" w:rsidR="00495326" w:rsidRDefault="00495326" w:rsidP="00495326"/>
    <w:p w14:paraId="45702CFA" w14:textId="77777777" w:rsidR="00495326" w:rsidRDefault="00495326" w:rsidP="00495326">
      <w:pPr>
        <w:rPr>
          <w:sz w:val="24"/>
          <w:szCs w:val="24"/>
        </w:rPr>
      </w:pPr>
      <w:r w:rsidRPr="00B234E0">
        <w:rPr>
          <w:sz w:val="24"/>
          <w:szCs w:val="24"/>
        </w:rPr>
        <w:t xml:space="preserve">Thomas More </w:t>
      </w:r>
    </w:p>
    <w:p w14:paraId="7B7A5187" w14:textId="77777777" w:rsidR="00495326" w:rsidRDefault="00495326" w:rsidP="00495326">
      <w:pPr>
        <w:rPr>
          <w:sz w:val="24"/>
          <w:szCs w:val="24"/>
        </w:rPr>
      </w:pPr>
    </w:p>
    <w:p w14:paraId="1E9698AA" w14:textId="77777777" w:rsidR="00495326" w:rsidRDefault="00495326" w:rsidP="00495326">
      <w:pPr>
        <w:rPr>
          <w:sz w:val="24"/>
          <w:szCs w:val="24"/>
        </w:rPr>
      </w:pPr>
      <w:r>
        <w:rPr>
          <w:sz w:val="24"/>
          <w:szCs w:val="24"/>
        </w:rPr>
        <w:t>Erasmus</w:t>
      </w:r>
    </w:p>
    <w:p w14:paraId="126B6589" w14:textId="77777777" w:rsidR="00495326" w:rsidRDefault="00495326" w:rsidP="00495326">
      <w:pPr>
        <w:rPr>
          <w:sz w:val="24"/>
          <w:szCs w:val="24"/>
        </w:rPr>
      </w:pPr>
    </w:p>
    <w:p w14:paraId="3D22FFF4" w14:textId="77777777" w:rsidR="00495326" w:rsidRDefault="00495326" w:rsidP="00495326">
      <w:pPr>
        <w:rPr>
          <w:sz w:val="24"/>
          <w:szCs w:val="24"/>
        </w:rPr>
      </w:pPr>
      <w:r>
        <w:rPr>
          <w:sz w:val="24"/>
          <w:szCs w:val="24"/>
        </w:rPr>
        <w:t>Niccolo Machiavelli</w:t>
      </w:r>
    </w:p>
    <w:p w14:paraId="02C1FC8D" w14:textId="77777777" w:rsidR="00495326" w:rsidRDefault="00495326" w:rsidP="00495326">
      <w:pPr>
        <w:rPr>
          <w:sz w:val="24"/>
          <w:szCs w:val="24"/>
        </w:rPr>
      </w:pPr>
    </w:p>
    <w:p w14:paraId="67025695" w14:textId="77777777" w:rsidR="00495326" w:rsidRDefault="00495326" w:rsidP="00495326">
      <w:pPr>
        <w:rPr>
          <w:sz w:val="24"/>
          <w:szCs w:val="24"/>
        </w:rPr>
      </w:pPr>
    </w:p>
    <w:p w14:paraId="5FC07629" w14:textId="77777777" w:rsidR="00495326" w:rsidRDefault="00495326" w:rsidP="00495326">
      <w:pPr>
        <w:rPr>
          <w:b/>
          <w:sz w:val="24"/>
          <w:szCs w:val="24"/>
          <w:u w:val="single"/>
        </w:rPr>
      </w:pPr>
      <w:r>
        <w:rPr>
          <w:b/>
          <w:sz w:val="24"/>
          <w:szCs w:val="24"/>
          <w:u w:val="single"/>
        </w:rPr>
        <w:t>Composers</w:t>
      </w:r>
    </w:p>
    <w:p w14:paraId="7581E02D" w14:textId="77777777" w:rsidR="00495326" w:rsidRDefault="00495326" w:rsidP="00495326">
      <w:pPr>
        <w:rPr>
          <w:b/>
          <w:sz w:val="24"/>
          <w:szCs w:val="24"/>
          <w:u w:val="single"/>
        </w:rPr>
      </w:pPr>
    </w:p>
    <w:p w14:paraId="12822406" w14:textId="77777777" w:rsidR="00495326" w:rsidRDefault="00495326" w:rsidP="00495326">
      <w:pPr>
        <w:rPr>
          <w:sz w:val="24"/>
          <w:szCs w:val="24"/>
        </w:rPr>
      </w:pPr>
      <w:r>
        <w:rPr>
          <w:sz w:val="24"/>
          <w:szCs w:val="24"/>
        </w:rPr>
        <w:t xml:space="preserve">Mozart </w:t>
      </w:r>
    </w:p>
    <w:p w14:paraId="25ACAF75" w14:textId="77777777" w:rsidR="00495326" w:rsidRDefault="00495326" w:rsidP="00495326">
      <w:pPr>
        <w:rPr>
          <w:sz w:val="24"/>
          <w:szCs w:val="24"/>
        </w:rPr>
      </w:pPr>
    </w:p>
    <w:p w14:paraId="6CD3D499" w14:textId="77777777" w:rsidR="00495326" w:rsidRDefault="00495326" w:rsidP="00495326">
      <w:pPr>
        <w:rPr>
          <w:sz w:val="24"/>
          <w:szCs w:val="24"/>
        </w:rPr>
      </w:pPr>
      <w:r>
        <w:rPr>
          <w:sz w:val="24"/>
          <w:szCs w:val="24"/>
        </w:rPr>
        <w:t>William Byrd</w:t>
      </w:r>
    </w:p>
    <w:p w14:paraId="158FDB29" w14:textId="77777777" w:rsidR="00495326" w:rsidRDefault="00495326" w:rsidP="00495326">
      <w:pPr>
        <w:rPr>
          <w:sz w:val="24"/>
          <w:szCs w:val="24"/>
        </w:rPr>
      </w:pPr>
    </w:p>
    <w:p w14:paraId="4AD764D3" w14:textId="77777777" w:rsidR="00495326" w:rsidRDefault="00495326" w:rsidP="00495326">
      <w:pPr>
        <w:rPr>
          <w:sz w:val="24"/>
          <w:szCs w:val="24"/>
        </w:rPr>
      </w:pPr>
      <w:r>
        <w:rPr>
          <w:sz w:val="24"/>
          <w:szCs w:val="24"/>
        </w:rPr>
        <w:t xml:space="preserve">Gilles </w:t>
      </w:r>
      <w:proofErr w:type="spellStart"/>
      <w:r>
        <w:rPr>
          <w:sz w:val="24"/>
          <w:szCs w:val="24"/>
        </w:rPr>
        <w:t>Binchoit</w:t>
      </w:r>
      <w:proofErr w:type="spellEnd"/>
    </w:p>
    <w:p w14:paraId="4443BD95" w14:textId="77777777" w:rsidR="00495326" w:rsidRDefault="00495326" w:rsidP="00495326">
      <w:pPr>
        <w:rPr>
          <w:sz w:val="24"/>
          <w:szCs w:val="24"/>
        </w:rPr>
      </w:pPr>
    </w:p>
    <w:p w14:paraId="75CCC92E" w14:textId="77777777" w:rsidR="00495326" w:rsidRPr="00B234E0" w:rsidRDefault="00495326" w:rsidP="00495326">
      <w:pPr>
        <w:rPr>
          <w:sz w:val="24"/>
          <w:szCs w:val="24"/>
        </w:rPr>
      </w:pPr>
      <w:r>
        <w:rPr>
          <w:sz w:val="24"/>
          <w:szCs w:val="24"/>
        </w:rPr>
        <w:t xml:space="preserve">Claudio </w:t>
      </w:r>
      <w:proofErr w:type="spellStart"/>
      <w:r>
        <w:rPr>
          <w:sz w:val="24"/>
          <w:szCs w:val="24"/>
        </w:rPr>
        <w:t>Montverdi</w:t>
      </w:r>
      <w:proofErr w:type="spellEnd"/>
    </w:p>
    <w:p w14:paraId="4C4ED190" w14:textId="77777777" w:rsidR="00495326" w:rsidRDefault="00495326" w:rsidP="00495326">
      <w:pPr>
        <w:rPr>
          <w:sz w:val="24"/>
          <w:szCs w:val="24"/>
        </w:rPr>
      </w:pPr>
    </w:p>
    <w:p w14:paraId="06CA51DD" w14:textId="77777777" w:rsidR="00495326" w:rsidRPr="00B234E0" w:rsidRDefault="00495326" w:rsidP="00495326">
      <w:pPr>
        <w:rPr>
          <w:sz w:val="24"/>
          <w:szCs w:val="24"/>
        </w:rPr>
      </w:pPr>
    </w:p>
    <w:p w14:paraId="1AB348E1" w14:textId="77777777" w:rsidR="003F7C0D" w:rsidRDefault="00781913"/>
    <w:sectPr w:rsidR="003F7C0D" w:rsidSect="00DC5F8A">
      <w:headerReference w:type="default" r:id="rId11"/>
      <w:footerReference w:type="default" r:id="rId12"/>
      <w:pgSz w:w="12240" w:h="15840"/>
      <w:pgMar w:top="1440" w:right="1800" w:bottom="1440" w:left="1800" w:header="720" w:footer="864"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59104" w14:textId="77777777" w:rsidR="00094FAB" w:rsidRDefault="00094FAB">
      <w:r>
        <w:separator/>
      </w:r>
    </w:p>
  </w:endnote>
  <w:endnote w:type="continuationSeparator" w:id="0">
    <w:p w14:paraId="61AD9542" w14:textId="77777777" w:rsidR="00094FAB" w:rsidRDefault="00094F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77354" w14:textId="77777777" w:rsidR="00DC5F8A" w:rsidRDefault="00781913">
    <w:pPr>
      <w:tabs>
        <w:tab w:val="center" w:pos="4320"/>
        <w:tab w:val="right" w:pos="8640"/>
      </w:tabs>
      <w:rPr>
        <w:kern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C6ABA" w14:textId="77777777" w:rsidR="00094FAB" w:rsidRDefault="00094FAB">
      <w:r>
        <w:separator/>
      </w:r>
    </w:p>
  </w:footnote>
  <w:footnote w:type="continuationSeparator" w:id="0">
    <w:p w14:paraId="0AEECD0F" w14:textId="77777777" w:rsidR="00094FAB" w:rsidRDefault="00094F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8802B" w14:textId="77777777" w:rsidR="00DC5F8A" w:rsidRDefault="00781913">
    <w:pPr>
      <w:tabs>
        <w:tab w:val="center" w:pos="4320"/>
        <w:tab w:val="right" w:pos="8640"/>
      </w:tabs>
      <w:rPr>
        <w:kern w:val="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0MLA0MDEyszAyNDJS0lEKTi0uzszPAykwrgUAe8k0biwAAAA="/>
  </w:docVars>
  <w:rsids>
    <w:rsidRoot w:val="00495326"/>
    <w:rsid w:val="00094FAB"/>
    <w:rsid w:val="002C4682"/>
    <w:rsid w:val="00354F55"/>
    <w:rsid w:val="00495326"/>
    <w:rsid w:val="004B0B09"/>
    <w:rsid w:val="00553F87"/>
    <w:rsid w:val="00562521"/>
    <w:rsid w:val="005A1281"/>
    <w:rsid w:val="005B1687"/>
    <w:rsid w:val="005C6DA4"/>
    <w:rsid w:val="00700A88"/>
    <w:rsid w:val="00737746"/>
    <w:rsid w:val="00781913"/>
    <w:rsid w:val="007C6CB9"/>
    <w:rsid w:val="008D50DD"/>
    <w:rsid w:val="00940E2B"/>
    <w:rsid w:val="00C203A8"/>
    <w:rsid w:val="00C417B5"/>
    <w:rsid w:val="00DE1DAE"/>
    <w:rsid w:val="00E61F84"/>
    <w:rsid w:val="00E6536B"/>
    <w:rsid w:val="00EA4C4E"/>
    <w:rsid w:val="00EF68D2"/>
    <w:rsid w:val="00F177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0DC6F"/>
  <w15:chartTrackingRefBased/>
  <w15:docId w15:val="{0F4D9DCD-70A4-43F2-80C8-56D39316E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5326"/>
    <w:pPr>
      <w:widowControl w:val="0"/>
      <w:overflowPunct w:val="0"/>
      <w:autoSpaceDE w:val="0"/>
      <w:autoSpaceDN w:val="0"/>
      <w:adjustRightInd w:val="0"/>
      <w:spacing w:after="0" w:line="240" w:lineRule="auto"/>
    </w:pPr>
    <w:rPr>
      <w:rFonts w:ascii="Times New Roman" w:eastAsia="Times New Roman" w:hAnsi="Times New Roman" w:cs="Times New Roman"/>
      <w:kern w:val="28"/>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irjasto.sci.fi/petrarca.htm"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knight.org/advent/cathen/022607a.htm"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file:///G:\Various\School\2009%20-%202010\PEP--2009-2010%20Year\CORE%20E\FIRST%20QUARTER\1st%20Quarter,%20Week%205\davinci.htm"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www.shakespeare.com/" TargetMode="External"/><Relationship Id="rId4" Type="http://schemas.openxmlformats.org/officeDocument/2006/relationships/footnotes" Target="footnotes.xml"/><Relationship Id="rId9" Type="http://schemas.openxmlformats.org/officeDocument/2006/relationships/hyperlink" Target="http://csdl.tamu.edu/cervantes/english/index.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321</Words>
  <Characters>1627</Characters>
  <Application>Microsoft Office Word</Application>
  <DocSecurity>0</DocSecurity>
  <Lines>135</Lines>
  <Paragraphs>9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di Manzone</dc:creator>
  <cp:keywords/>
  <dc:description/>
  <cp:lastModifiedBy>Bronwyn Gauthier</cp:lastModifiedBy>
  <cp:revision>9</cp:revision>
  <cp:lastPrinted>2019-09-20T21:21:00Z</cp:lastPrinted>
  <dcterms:created xsi:type="dcterms:W3CDTF">2020-07-01T20:51:00Z</dcterms:created>
  <dcterms:modified xsi:type="dcterms:W3CDTF">2023-07-20T16:58:00Z</dcterms:modified>
</cp:coreProperties>
</file>